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auto"/>
        <w:tblBorders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6952"/>
      </w:tblGrid>
      <w:tr w:rsidR="003A34DA" w:rsidRPr="00325061" w14:paraId="7E9E0187" w14:textId="77777777" w:rsidTr="003A34DA">
        <w:trPr>
          <w:trHeight w:val="20"/>
        </w:trPr>
        <w:tc>
          <w:tcPr>
            <w:tcW w:w="7168" w:type="dxa"/>
            <w:shd w:val="clear" w:color="auto" w:fill="auto"/>
          </w:tcPr>
          <w:p w14:paraId="7F050501" w14:textId="06EFA066" w:rsidR="003A34DA" w:rsidRPr="003A34DA" w:rsidRDefault="00386E17" w:rsidP="003A34DA">
            <w:pPr>
              <w:spacing w:line="240" w:lineRule="auto"/>
              <w:rPr>
                <w:rFonts w:ascii="IranNastaliq" w:hAnsi="IranNastaliq" w:cs="IranNastaliq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31E926A6" wp14:editId="587C6D9E">
                  <wp:extent cx="3198495" cy="640080"/>
                  <wp:effectExtent l="0" t="0" r="1905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495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34DA" w:rsidRPr="00325061" w14:paraId="47D7E445" w14:textId="77777777" w:rsidTr="003A34DA">
        <w:trPr>
          <w:trHeight w:val="1062"/>
        </w:trPr>
        <w:tc>
          <w:tcPr>
            <w:tcW w:w="7168" w:type="dxa"/>
            <w:shd w:val="clear" w:color="auto" w:fill="auto"/>
          </w:tcPr>
          <w:p w14:paraId="0EAD9627" w14:textId="77777777" w:rsidR="003A34DA" w:rsidRPr="003A34DA" w:rsidRDefault="003A34DA" w:rsidP="003A34DA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  <w:sz w:val="28"/>
                <w:szCs w:val="28"/>
                <w:rtl/>
                <w:lang w:bidi="fa-IR"/>
              </w:rPr>
            </w:pPr>
            <w:r w:rsidRPr="003A34DA">
              <w:rPr>
                <w:rFonts w:ascii="IranNastaliq" w:hAnsi="IranNastaliq" w:cs="IranNastaliq" w:hint="cs"/>
                <w:b/>
                <w:bCs/>
                <w:sz w:val="28"/>
                <w:szCs w:val="28"/>
                <w:rtl/>
                <w:lang w:bidi="fa-IR"/>
              </w:rPr>
              <w:t>به نام خدا</w:t>
            </w:r>
          </w:p>
          <w:p w14:paraId="3465FE41" w14:textId="77777777" w:rsidR="003A34DA" w:rsidRPr="003A34DA" w:rsidRDefault="003A34DA" w:rsidP="003A34DA">
            <w:pPr>
              <w:spacing w:line="240" w:lineRule="auto"/>
              <w:jc w:val="center"/>
              <w:rPr>
                <w:rFonts w:ascii="IranNastaliq" w:hAnsi="IranNastaliq" w:cs="IranNastaliq"/>
                <w:b/>
                <w:bCs/>
              </w:rPr>
            </w:pPr>
            <w:r w:rsidRPr="003A34DA">
              <w:rPr>
                <w:rFonts w:ascii="IranNastaliq" w:hAnsi="IranNastaliq" w:cs="IranNastaliq"/>
                <w:b/>
                <w:bCs/>
                <w:sz w:val="28"/>
                <w:szCs w:val="28"/>
                <w:rtl/>
                <w:lang w:bidi="fa-IR"/>
              </w:rPr>
              <w:t xml:space="preserve">فرم </w:t>
            </w:r>
            <w:r w:rsidRPr="003A34DA">
              <w:rPr>
                <w:rFonts w:ascii="IranNastaliq" w:hAnsi="IranNastaliq" w:cs="IranNastaliq" w:hint="cs"/>
                <w:b/>
                <w:bCs/>
                <w:sz w:val="28"/>
                <w:szCs w:val="28"/>
                <w:rtl/>
                <w:lang w:bidi="fa-IR"/>
              </w:rPr>
              <w:t>تعیین استاد راهنمای  پایان</w:t>
            </w:r>
            <w:r w:rsidRPr="003A34DA">
              <w:rPr>
                <w:rFonts w:ascii="IranNastaliq" w:hAnsi="IranNastaliq" w:cs="IranNastaliq" w:hint="cs"/>
                <w:b/>
                <w:bCs/>
                <w:sz w:val="28"/>
                <w:szCs w:val="28"/>
                <w:rtl/>
                <w:lang w:bidi="fa-IR"/>
              </w:rPr>
              <w:softHyphen/>
              <w:t>نامه</w:t>
            </w:r>
            <w:r w:rsidRPr="003A34DA">
              <w:rPr>
                <w:rFonts w:ascii="IranNastaliq" w:hAnsi="IranNastaliq" w:cs="IranNastaliq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Pr="003A34DA">
              <w:rPr>
                <w:rFonts w:ascii="IranNastaliq" w:hAnsi="IranNastaliq" w:cs="IranNastaliq" w:hint="cs"/>
                <w:b/>
                <w:bCs/>
                <w:sz w:val="28"/>
                <w:szCs w:val="28"/>
                <w:rtl/>
                <w:lang w:bidi="fa-IR"/>
              </w:rPr>
              <w:t>ی کارشناسی ارشد</w:t>
            </w:r>
          </w:p>
        </w:tc>
      </w:tr>
    </w:tbl>
    <w:p w14:paraId="405D110B" w14:textId="77777777" w:rsidR="00F87B19" w:rsidRDefault="00F87B19" w:rsidP="003649FC">
      <w:pPr>
        <w:spacing w:line="276" w:lineRule="auto"/>
        <w:jc w:val="both"/>
        <w:rPr>
          <w:rFonts w:cs="B Mitra"/>
          <w:sz w:val="30"/>
          <w:szCs w:val="30"/>
          <w:rtl/>
          <w:lang w:bidi="fa-IR"/>
        </w:rPr>
      </w:pPr>
    </w:p>
    <w:p w14:paraId="4D63B500" w14:textId="77777777" w:rsidR="00F87B19" w:rsidRDefault="00F87B19" w:rsidP="003649FC">
      <w:pPr>
        <w:spacing w:line="276" w:lineRule="auto"/>
        <w:jc w:val="both"/>
        <w:rPr>
          <w:rFonts w:cs="B Mitra"/>
          <w:sz w:val="30"/>
          <w:szCs w:val="30"/>
          <w:rtl/>
          <w:lang w:bidi="fa-IR"/>
        </w:rPr>
      </w:pPr>
    </w:p>
    <w:p w14:paraId="0523B152" w14:textId="77777777" w:rsidR="00DC7349" w:rsidRDefault="00F87B19" w:rsidP="0039778C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  <w:r w:rsidRPr="00BF4899">
        <w:rPr>
          <w:rFonts w:cs="B Mitra" w:hint="cs"/>
          <w:sz w:val="30"/>
          <w:szCs w:val="30"/>
          <w:rtl/>
          <w:lang w:bidi="fa-IR"/>
        </w:rPr>
        <w:t>بدینوسیله تأیید می</w:t>
      </w:r>
      <w:r w:rsidRPr="00BF4899">
        <w:rPr>
          <w:rFonts w:cs="B Mitra" w:hint="cs"/>
          <w:sz w:val="30"/>
          <w:szCs w:val="30"/>
          <w:rtl/>
          <w:lang w:bidi="fa-IR"/>
        </w:rPr>
        <w:softHyphen/>
        <w:t xml:space="preserve">شود که سرپرستی </w:t>
      </w:r>
      <w:r w:rsidR="0039778C">
        <w:rPr>
          <w:rFonts w:cs="B Mitra" w:hint="cs"/>
          <w:sz w:val="30"/>
          <w:szCs w:val="30"/>
          <w:rtl/>
          <w:lang w:bidi="fa-IR"/>
        </w:rPr>
        <w:t xml:space="preserve">سمینار </w:t>
      </w:r>
      <w:r w:rsidRPr="00BF4899">
        <w:rPr>
          <w:rFonts w:cs="B Mitra" w:hint="cs"/>
          <w:sz w:val="30"/>
          <w:szCs w:val="30"/>
          <w:rtl/>
          <w:lang w:bidi="fa-IR"/>
        </w:rPr>
        <w:t>کارشناسی ارشد آقا/خانم</w:t>
      </w:r>
      <w:r>
        <w:rPr>
          <w:rFonts w:cs="B Mitra" w:hint="cs"/>
          <w:sz w:val="30"/>
          <w:szCs w:val="30"/>
          <w:rtl/>
          <w:lang w:bidi="fa-IR"/>
        </w:rPr>
        <w:t xml:space="preserve"> </w:t>
      </w:r>
      <w:r w:rsidRPr="00BF4899">
        <w:rPr>
          <w:rFonts w:cs="B Mitra" w:hint="cs"/>
          <w:sz w:val="30"/>
          <w:szCs w:val="30"/>
          <w:rtl/>
          <w:lang w:bidi="fa-IR"/>
        </w:rPr>
        <w:t>................................................ به شماره دانشجویی ....................</w:t>
      </w:r>
      <w:r>
        <w:rPr>
          <w:rFonts w:cs="B Mitra" w:hint="cs"/>
          <w:sz w:val="30"/>
          <w:szCs w:val="30"/>
          <w:rtl/>
          <w:lang w:bidi="fa-IR"/>
        </w:rPr>
        <w:t>....</w:t>
      </w:r>
      <w:r w:rsidRPr="00BF4899">
        <w:rPr>
          <w:rFonts w:cs="B Mitra" w:hint="cs"/>
          <w:sz w:val="30"/>
          <w:szCs w:val="30"/>
          <w:rtl/>
          <w:lang w:bidi="fa-IR"/>
        </w:rPr>
        <w:t>....... ورودی ............</w:t>
      </w:r>
      <w:r>
        <w:rPr>
          <w:rFonts w:cs="B Mitra" w:hint="cs"/>
          <w:sz w:val="30"/>
          <w:szCs w:val="30"/>
          <w:rtl/>
          <w:lang w:bidi="fa-IR"/>
        </w:rPr>
        <w:t>.........</w:t>
      </w:r>
      <w:r w:rsidRPr="00BF4899">
        <w:rPr>
          <w:rFonts w:cs="B Mitra" w:hint="cs"/>
          <w:sz w:val="30"/>
          <w:szCs w:val="30"/>
          <w:rtl/>
          <w:lang w:bidi="fa-IR"/>
        </w:rPr>
        <w:t>...  پذیرفته می</w:t>
      </w:r>
      <w:r w:rsidRPr="00BF4899">
        <w:rPr>
          <w:rFonts w:cs="B Mitra" w:hint="cs"/>
          <w:sz w:val="30"/>
          <w:szCs w:val="30"/>
          <w:rtl/>
          <w:lang w:bidi="fa-IR"/>
        </w:rPr>
        <w:softHyphen/>
        <w:t>شود.</w:t>
      </w:r>
    </w:p>
    <w:p w14:paraId="455654FB" w14:textId="77777777" w:rsidR="00DC7349" w:rsidRDefault="00DC7349" w:rsidP="00F87B19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</w:p>
    <w:p w14:paraId="1C06F1E2" w14:textId="77777777" w:rsidR="00F87B19" w:rsidRDefault="00F87B19" w:rsidP="00F87B19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</w:p>
    <w:p w14:paraId="517A36A1" w14:textId="77777777" w:rsidR="003649FC" w:rsidRPr="003649FC" w:rsidRDefault="003649FC" w:rsidP="00F87B19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  <w:r w:rsidRPr="003649FC">
        <w:rPr>
          <w:rFonts w:cs="B Nazanin" w:hint="cs"/>
          <w:b/>
          <w:bCs/>
          <w:rtl/>
          <w:lang w:bidi="fa-IR"/>
        </w:rPr>
        <w:t>امضا</w:t>
      </w:r>
      <w:r w:rsidR="00F87B19">
        <w:rPr>
          <w:rFonts w:cs="B Nazanin" w:hint="cs"/>
          <w:b/>
          <w:bCs/>
          <w:rtl/>
          <w:lang w:bidi="fa-IR"/>
        </w:rPr>
        <w:t>ء</w:t>
      </w:r>
      <w:r w:rsidRPr="003649FC">
        <w:rPr>
          <w:rFonts w:cs="B Nazanin" w:hint="cs"/>
          <w:b/>
          <w:bCs/>
          <w:rtl/>
          <w:lang w:bidi="fa-IR"/>
        </w:rPr>
        <w:t xml:space="preserve"> دانشجو و تاریخ:</w:t>
      </w:r>
    </w:p>
    <w:p w14:paraId="588E9BEC" w14:textId="77777777" w:rsidR="00F87B19" w:rsidRDefault="00F87B19" w:rsidP="00F87B19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</w:p>
    <w:p w14:paraId="720099FA" w14:textId="77777777" w:rsidR="00F87B19" w:rsidRDefault="00F87B19" w:rsidP="00F87B19">
      <w:pPr>
        <w:spacing w:line="276" w:lineRule="auto"/>
        <w:ind w:left="284" w:right="284"/>
        <w:jc w:val="center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----------------------------------------------------</w:t>
      </w:r>
    </w:p>
    <w:p w14:paraId="1C200595" w14:textId="77777777" w:rsidR="00F87B19" w:rsidRDefault="00F87B19" w:rsidP="00F87B19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</w:p>
    <w:p w14:paraId="1382DF0D" w14:textId="77777777" w:rsidR="00F87B19" w:rsidRDefault="00F87B19" w:rsidP="00F87B19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  <w:r w:rsidRPr="00EA2704">
        <w:rPr>
          <w:rFonts w:cs="B Nazanin" w:hint="cs"/>
          <w:b/>
          <w:bCs/>
          <w:rtl/>
          <w:lang w:bidi="fa-IR"/>
        </w:rPr>
        <w:t>نام و</w:t>
      </w:r>
      <w:r>
        <w:rPr>
          <w:rFonts w:cs="B Nazanin" w:hint="cs"/>
          <w:b/>
          <w:bCs/>
          <w:rtl/>
          <w:lang w:bidi="fa-IR"/>
        </w:rPr>
        <w:t xml:space="preserve"> </w:t>
      </w:r>
      <w:r w:rsidRPr="00EA2704">
        <w:rPr>
          <w:rFonts w:cs="B Nazanin" w:hint="cs"/>
          <w:b/>
          <w:bCs/>
          <w:rtl/>
          <w:lang w:bidi="fa-IR"/>
        </w:rPr>
        <w:t xml:space="preserve">نام خانوادگی استاد </w:t>
      </w:r>
      <w:r>
        <w:rPr>
          <w:rFonts w:cs="B Nazanin" w:hint="cs"/>
          <w:b/>
          <w:bCs/>
          <w:rtl/>
          <w:lang w:bidi="fa-IR"/>
        </w:rPr>
        <w:t xml:space="preserve">(استادان) </w:t>
      </w:r>
      <w:r w:rsidRPr="00EA2704">
        <w:rPr>
          <w:rFonts w:cs="B Nazanin" w:hint="cs"/>
          <w:b/>
          <w:bCs/>
          <w:rtl/>
          <w:lang w:bidi="fa-IR"/>
        </w:rPr>
        <w:t>راهنما:</w:t>
      </w:r>
      <w:r w:rsidRPr="00EA2704">
        <w:rPr>
          <w:rFonts w:cs="B Nazanin" w:hint="cs"/>
          <w:b/>
          <w:bCs/>
          <w:rtl/>
          <w:lang w:bidi="fa-IR"/>
        </w:rPr>
        <w:tab/>
      </w:r>
      <w:r>
        <w:rPr>
          <w:rFonts w:cs="B Nazanin" w:hint="cs"/>
          <w:b/>
          <w:bCs/>
          <w:rtl/>
          <w:lang w:bidi="fa-IR"/>
        </w:rPr>
        <w:t xml:space="preserve">               </w:t>
      </w:r>
      <w:r w:rsidRPr="00EA2704">
        <w:rPr>
          <w:rFonts w:cs="B Nazanin" w:hint="cs"/>
          <w:b/>
          <w:bCs/>
          <w:rtl/>
          <w:lang w:bidi="fa-IR"/>
        </w:rPr>
        <w:tab/>
      </w:r>
    </w:p>
    <w:p w14:paraId="1EB3B8DC" w14:textId="77777777" w:rsidR="00F87B19" w:rsidRDefault="00F87B19" w:rsidP="003A34DA">
      <w:pPr>
        <w:spacing w:line="276" w:lineRule="auto"/>
        <w:ind w:right="284"/>
        <w:jc w:val="both"/>
        <w:rPr>
          <w:rFonts w:cs="B Nazanin"/>
          <w:b/>
          <w:bCs/>
          <w:rtl/>
          <w:lang w:bidi="fa-IR"/>
        </w:rPr>
      </w:pPr>
    </w:p>
    <w:p w14:paraId="6FC7A02B" w14:textId="77777777" w:rsidR="00F87B19" w:rsidRDefault="00F87B19" w:rsidP="00F87B19">
      <w:pPr>
        <w:spacing w:line="276" w:lineRule="auto"/>
        <w:ind w:left="284" w:right="284"/>
        <w:jc w:val="both"/>
        <w:rPr>
          <w:rFonts w:cs="B Nazanin"/>
          <w:b/>
          <w:bCs/>
          <w:rtl/>
          <w:lang w:bidi="fa-IR"/>
        </w:rPr>
      </w:pPr>
      <w:r w:rsidRPr="00EA2704">
        <w:rPr>
          <w:rFonts w:cs="B Nazanin" w:hint="cs"/>
          <w:b/>
          <w:bCs/>
          <w:rtl/>
          <w:lang w:bidi="fa-IR"/>
        </w:rPr>
        <w:t>امضاء و تاریخ:</w:t>
      </w:r>
    </w:p>
    <w:p w14:paraId="58588010" w14:textId="77777777" w:rsidR="00F87B19" w:rsidRDefault="00F87B19" w:rsidP="00F87B19">
      <w:pPr>
        <w:spacing w:line="276" w:lineRule="auto"/>
        <w:jc w:val="both"/>
        <w:rPr>
          <w:rFonts w:cs="B Nazanin"/>
          <w:b/>
          <w:bCs/>
          <w:rtl/>
          <w:lang w:bidi="fa-IR"/>
        </w:rPr>
      </w:pPr>
    </w:p>
    <w:p w14:paraId="5635DC20" w14:textId="77777777" w:rsidR="003649FC" w:rsidRPr="003649FC" w:rsidRDefault="003649FC" w:rsidP="003649FC">
      <w:pPr>
        <w:spacing w:line="276" w:lineRule="auto"/>
        <w:jc w:val="both"/>
        <w:rPr>
          <w:rFonts w:cs="B Nazanin"/>
          <w:b/>
          <w:bCs/>
          <w:rtl/>
          <w:lang w:bidi="fa-IR"/>
        </w:rPr>
      </w:pPr>
    </w:p>
    <w:sectPr w:rsidR="003649FC" w:rsidRPr="003649FC" w:rsidSect="00F87B19">
      <w:pgSz w:w="8392" w:h="11907" w:code="11"/>
      <w:pgMar w:top="567" w:right="720" w:bottom="249" w:left="720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C6114" w14:textId="77777777" w:rsidR="00A23882" w:rsidRDefault="00A23882" w:rsidP="00305CFE">
      <w:r>
        <w:separator/>
      </w:r>
    </w:p>
  </w:endnote>
  <w:endnote w:type="continuationSeparator" w:id="0">
    <w:p w14:paraId="748BF547" w14:textId="77777777" w:rsidR="00A23882" w:rsidRDefault="00A23882" w:rsidP="00305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B5144" w14:textId="77777777" w:rsidR="00A23882" w:rsidRDefault="00A23882" w:rsidP="00305CFE">
      <w:r>
        <w:separator/>
      </w:r>
    </w:p>
  </w:footnote>
  <w:footnote w:type="continuationSeparator" w:id="0">
    <w:p w14:paraId="00E34DDD" w14:textId="77777777" w:rsidR="00A23882" w:rsidRDefault="00A23882" w:rsidP="00305C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D5145"/>
    <w:multiLevelType w:val="hybridMultilevel"/>
    <w:tmpl w:val="78F26692"/>
    <w:lvl w:ilvl="0" w:tplc="49D4A3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59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Dc0MTE3NzU3NbJU0lEKTi0uzszPAykwrAUAfoGzoCwAAAA="/>
  </w:docVars>
  <w:rsids>
    <w:rsidRoot w:val="00B03A6F"/>
    <w:rsid w:val="00005479"/>
    <w:rsid w:val="00012C76"/>
    <w:rsid w:val="00015B0D"/>
    <w:rsid w:val="00026855"/>
    <w:rsid w:val="00027B73"/>
    <w:rsid w:val="000308F6"/>
    <w:rsid w:val="000419EB"/>
    <w:rsid w:val="00052373"/>
    <w:rsid w:val="00052B32"/>
    <w:rsid w:val="000617FA"/>
    <w:rsid w:val="00063416"/>
    <w:rsid w:val="00065B0C"/>
    <w:rsid w:val="00071D19"/>
    <w:rsid w:val="00073462"/>
    <w:rsid w:val="000779AC"/>
    <w:rsid w:val="00083755"/>
    <w:rsid w:val="000846B8"/>
    <w:rsid w:val="00085017"/>
    <w:rsid w:val="00090BE1"/>
    <w:rsid w:val="0009413C"/>
    <w:rsid w:val="000A48A7"/>
    <w:rsid w:val="000A6138"/>
    <w:rsid w:val="000B2BB6"/>
    <w:rsid w:val="000D1F2C"/>
    <w:rsid w:val="000E047C"/>
    <w:rsid w:val="000E61EA"/>
    <w:rsid w:val="000E6F47"/>
    <w:rsid w:val="000F38C1"/>
    <w:rsid w:val="00106787"/>
    <w:rsid w:val="00107876"/>
    <w:rsid w:val="00111E86"/>
    <w:rsid w:val="00113C48"/>
    <w:rsid w:val="00131ACF"/>
    <w:rsid w:val="00132C55"/>
    <w:rsid w:val="001339F6"/>
    <w:rsid w:val="001341B3"/>
    <w:rsid w:val="00142DA9"/>
    <w:rsid w:val="00143D08"/>
    <w:rsid w:val="00146152"/>
    <w:rsid w:val="00151492"/>
    <w:rsid w:val="00151AE5"/>
    <w:rsid w:val="00151EB5"/>
    <w:rsid w:val="00155F21"/>
    <w:rsid w:val="00157B4A"/>
    <w:rsid w:val="001634BA"/>
    <w:rsid w:val="001702F0"/>
    <w:rsid w:val="001720DE"/>
    <w:rsid w:val="001779AC"/>
    <w:rsid w:val="001805A1"/>
    <w:rsid w:val="001913DD"/>
    <w:rsid w:val="00191BC5"/>
    <w:rsid w:val="00193346"/>
    <w:rsid w:val="00196E18"/>
    <w:rsid w:val="001A5BF8"/>
    <w:rsid w:val="001B3611"/>
    <w:rsid w:val="001D0C12"/>
    <w:rsid w:val="001D41C2"/>
    <w:rsid w:val="001E3DC3"/>
    <w:rsid w:val="001E67E9"/>
    <w:rsid w:val="001E7EFA"/>
    <w:rsid w:val="001F1D0A"/>
    <w:rsid w:val="001F61F1"/>
    <w:rsid w:val="0020509C"/>
    <w:rsid w:val="00205D83"/>
    <w:rsid w:val="002145C9"/>
    <w:rsid w:val="002246C5"/>
    <w:rsid w:val="0022534F"/>
    <w:rsid w:val="00230559"/>
    <w:rsid w:val="00236EAC"/>
    <w:rsid w:val="0024100B"/>
    <w:rsid w:val="0024225F"/>
    <w:rsid w:val="0024612C"/>
    <w:rsid w:val="002614ED"/>
    <w:rsid w:val="00271C90"/>
    <w:rsid w:val="00282A97"/>
    <w:rsid w:val="00294595"/>
    <w:rsid w:val="002A559E"/>
    <w:rsid w:val="002B3D66"/>
    <w:rsid w:val="002B3DE6"/>
    <w:rsid w:val="002C3742"/>
    <w:rsid w:val="002C4A5F"/>
    <w:rsid w:val="002D5960"/>
    <w:rsid w:val="002E0ACC"/>
    <w:rsid w:val="002E6D0D"/>
    <w:rsid w:val="002E7606"/>
    <w:rsid w:val="002F0BF0"/>
    <w:rsid w:val="002F3AD6"/>
    <w:rsid w:val="003012D5"/>
    <w:rsid w:val="00302FBC"/>
    <w:rsid w:val="003059EB"/>
    <w:rsid w:val="00305CFE"/>
    <w:rsid w:val="00310FC8"/>
    <w:rsid w:val="00323EEE"/>
    <w:rsid w:val="00325061"/>
    <w:rsid w:val="00327875"/>
    <w:rsid w:val="003307B7"/>
    <w:rsid w:val="00331E18"/>
    <w:rsid w:val="00333778"/>
    <w:rsid w:val="003362AD"/>
    <w:rsid w:val="003421D0"/>
    <w:rsid w:val="003449A5"/>
    <w:rsid w:val="00361E84"/>
    <w:rsid w:val="00363636"/>
    <w:rsid w:val="003649FC"/>
    <w:rsid w:val="00367792"/>
    <w:rsid w:val="00371942"/>
    <w:rsid w:val="00372332"/>
    <w:rsid w:val="00374B01"/>
    <w:rsid w:val="00376E84"/>
    <w:rsid w:val="00383D76"/>
    <w:rsid w:val="00386E17"/>
    <w:rsid w:val="00386F61"/>
    <w:rsid w:val="0039778C"/>
    <w:rsid w:val="003A2258"/>
    <w:rsid w:val="003A34DA"/>
    <w:rsid w:val="003A7906"/>
    <w:rsid w:val="003B026B"/>
    <w:rsid w:val="003B0704"/>
    <w:rsid w:val="003C451F"/>
    <w:rsid w:val="003D0490"/>
    <w:rsid w:val="003D32B7"/>
    <w:rsid w:val="003D5477"/>
    <w:rsid w:val="003E378C"/>
    <w:rsid w:val="003E4F8B"/>
    <w:rsid w:val="003E557B"/>
    <w:rsid w:val="003F22C7"/>
    <w:rsid w:val="003F514D"/>
    <w:rsid w:val="00405523"/>
    <w:rsid w:val="00406535"/>
    <w:rsid w:val="00406825"/>
    <w:rsid w:val="004121E7"/>
    <w:rsid w:val="00423FFC"/>
    <w:rsid w:val="004257E1"/>
    <w:rsid w:val="004270E6"/>
    <w:rsid w:val="00433EFA"/>
    <w:rsid w:val="00442888"/>
    <w:rsid w:val="00447506"/>
    <w:rsid w:val="00447923"/>
    <w:rsid w:val="00452AB7"/>
    <w:rsid w:val="00471162"/>
    <w:rsid w:val="00472398"/>
    <w:rsid w:val="0048026E"/>
    <w:rsid w:val="00480850"/>
    <w:rsid w:val="004830CF"/>
    <w:rsid w:val="004877A9"/>
    <w:rsid w:val="004A40D2"/>
    <w:rsid w:val="004B2150"/>
    <w:rsid w:val="004C3D5B"/>
    <w:rsid w:val="004D0075"/>
    <w:rsid w:val="004E40BC"/>
    <w:rsid w:val="004E4FE3"/>
    <w:rsid w:val="004E55A4"/>
    <w:rsid w:val="004E759A"/>
    <w:rsid w:val="0050113C"/>
    <w:rsid w:val="00502F7C"/>
    <w:rsid w:val="00507089"/>
    <w:rsid w:val="00514393"/>
    <w:rsid w:val="0051529D"/>
    <w:rsid w:val="00515C43"/>
    <w:rsid w:val="00533ABF"/>
    <w:rsid w:val="005366B3"/>
    <w:rsid w:val="00536C48"/>
    <w:rsid w:val="0054037C"/>
    <w:rsid w:val="00544AA5"/>
    <w:rsid w:val="00545BA8"/>
    <w:rsid w:val="005473F2"/>
    <w:rsid w:val="00551F9D"/>
    <w:rsid w:val="00555028"/>
    <w:rsid w:val="00556F07"/>
    <w:rsid w:val="00557C3E"/>
    <w:rsid w:val="0056360E"/>
    <w:rsid w:val="0058642D"/>
    <w:rsid w:val="00587084"/>
    <w:rsid w:val="005916C1"/>
    <w:rsid w:val="00592369"/>
    <w:rsid w:val="005A46AE"/>
    <w:rsid w:val="005A578C"/>
    <w:rsid w:val="005A68A1"/>
    <w:rsid w:val="005B5D54"/>
    <w:rsid w:val="005B7E98"/>
    <w:rsid w:val="005C2B12"/>
    <w:rsid w:val="005C4AFD"/>
    <w:rsid w:val="005D2787"/>
    <w:rsid w:val="005D6B5D"/>
    <w:rsid w:val="005F046E"/>
    <w:rsid w:val="005F0B2F"/>
    <w:rsid w:val="005F5ADB"/>
    <w:rsid w:val="00602A5C"/>
    <w:rsid w:val="00606ACF"/>
    <w:rsid w:val="006107C1"/>
    <w:rsid w:val="006166AA"/>
    <w:rsid w:val="006266E4"/>
    <w:rsid w:val="006359BF"/>
    <w:rsid w:val="006455D9"/>
    <w:rsid w:val="00657761"/>
    <w:rsid w:val="006639A1"/>
    <w:rsid w:val="0066414A"/>
    <w:rsid w:val="0066524A"/>
    <w:rsid w:val="00675697"/>
    <w:rsid w:val="00685AFC"/>
    <w:rsid w:val="0069740F"/>
    <w:rsid w:val="006A727A"/>
    <w:rsid w:val="006C017D"/>
    <w:rsid w:val="006C0C83"/>
    <w:rsid w:val="006C1FB6"/>
    <w:rsid w:val="006D29E3"/>
    <w:rsid w:val="006E7246"/>
    <w:rsid w:val="006F3CC4"/>
    <w:rsid w:val="006F459C"/>
    <w:rsid w:val="006F5B04"/>
    <w:rsid w:val="006F72A7"/>
    <w:rsid w:val="00701A13"/>
    <w:rsid w:val="00701E6E"/>
    <w:rsid w:val="007033D8"/>
    <w:rsid w:val="00710CA8"/>
    <w:rsid w:val="00712292"/>
    <w:rsid w:val="0072216E"/>
    <w:rsid w:val="00725642"/>
    <w:rsid w:val="0073296F"/>
    <w:rsid w:val="007376E5"/>
    <w:rsid w:val="00741085"/>
    <w:rsid w:val="00745108"/>
    <w:rsid w:val="00745C43"/>
    <w:rsid w:val="00771651"/>
    <w:rsid w:val="00772A3A"/>
    <w:rsid w:val="00785DFF"/>
    <w:rsid w:val="00787573"/>
    <w:rsid w:val="00787DBD"/>
    <w:rsid w:val="00791475"/>
    <w:rsid w:val="007B03A4"/>
    <w:rsid w:val="007B3473"/>
    <w:rsid w:val="007B53D7"/>
    <w:rsid w:val="007C04F8"/>
    <w:rsid w:val="007C0F76"/>
    <w:rsid w:val="007D1979"/>
    <w:rsid w:val="007D3A1E"/>
    <w:rsid w:val="007D63E1"/>
    <w:rsid w:val="007E0580"/>
    <w:rsid w:val="007E1457"/>
    <w:rsid w:val="007E4005"/>
    <w:rsid w:val="007F60C1"/>
    <w:rsid w:val="007F7287"/>
    <w:rsid w:val="008036BB"/>
    <w:rsid w:val="0080425C"/>
    <w:rsid w:val="00805112"/>
    <w:rsid w:val="008126E6"/>
    <w:rsid w:val="00821825"/>
    <w:rsid w:val="008304C6"/>
    <w:rsid w:val="00834353"/>
    <w:rsid w:val="00842139"/>
    <w:rsid w:val="00847F3A"/>
    <w:rsid w:val="00850575"/>
    <w:rsid w:val="00855A82"/>
    <w:rsid w:val="0086574E"/>
    <w:rsid w:val="0087203E"/>
    <w:rsid w:val="00872840"/>
    <w:rsid w:val="008824CC"/>
    <w:rsid w:val="00883DEC"/>
    <w:rsid w:val="00886C20"/>
    <w:rsid w:val="00892936"/>
    <w:rsid w:val="008A42D0"/>
    <w:rsid w:val="008A4FD1"/>
    <w:rsid w:val="008B6AF9"/>
    <w:rsid w:val="008C04F1"/>
    <w:rsid w:val="008C26B8"/>
    <w:rsid w:val="008C3034"/>
    <w:rsid w:val="008C535D"/>
    <w:rsid w:val="008D1A31"/>
    <w:rsid w:val="008E1E83"/>
    <w:rsid w:val="008E7182"/>
    <w:rsid w:val="00911D7A"/>
    <w:rsid w:val="009232B5"/>
    <w:rsid w:val="009266F4"/>
    <w:rsid w:val="0093701C"/>
    <w:rsid w:val="009436EE"/>
    <w:rsid w:val="009456E5"/>
    <w:rsid w:val="009474C5"/>
    <w:rsid w:val="009513C6"/>
    <w:rsid w:val="009869C3"/>
    <w:rsid w:val="00994CC2"/>
    <w:rsid w:val="009A724E"/>
    <w:rsid w:val="009B009E"/>
    <w:rsid w:val="009B0986"/>
    <w:rsid w:val="009B60A4"/>
    <w:rsid w:val="009B6295"/>
    <w:rsid w:val="009B7A28"/>
    <w:rsid w:val="009C3E12"/>
    <w:rsid w:val="009C5CA8"/>
    <w:rsid w:val="009D0D32"/>
    <w:rsid w:val="009D2B57"/>
    <w:rsid w:val="009D339B"/>
    <w:rsid w:val="009D7D0D"/>
    <w:rsid w:val="009E0170"/>
    <w:rsid w:val="009E17B9"/>
    <w:rsid w:val="009E604D"/>
    <w:rsid w:val="00A03C6E"/>
    <w:rsid w:val="00A15081"/>
    <w:rsid w:val="00A17CB5"/>
    <w:rsid w:val="00A20A41"/>
    <w:rsid w:val="00A23882"/>
    <w:rsid w:val="00A2581B"/>
    <w:rsid w:val="00A269D4"/>
    <w:rsid w:val="00A26B8F"/>
    <w:rsid w:val="00A27037"/>
    <w:rsid w:val="00A32B87"/>
    <w:rsid w:val="00A34E87"/>
    <w:rsid w:val="00A370CD"/>
    <w:rsid w:val="00A51122"/>
    <w:rsid w:val="00A53E96"/>
    <w:rsid w:val="00A65C9F"/>
    <w:rsid w:val="00A66581"/>
    <w:rsid w:val="00A7476C"/>
    <w:rsid w:val="00A81337"/>
    <w:rsid w:val="00A81D7E"/>
    <w:rsid w:val="00A902AF"/>
    <w:rsid w:val="00A90713"/>
    <w:rsid w:val="00A908B7"/>
    <w:rsid w:val="00A92806"/>
    <w:rsid w:val="00AA034E"/>
    <w:rsid w:val="00AA5FFB"/>
    <w:rsid w:val="00AB1D3F"/>
    <w:rsid w:val="00AC058C"/>
    <w:rsid w:val="00AC35C7"/>
    <w:rsid w:val="00AC5E14"/>
    <w:rsid w:val="00AC6195"/>
    <w:rsid w:val="00AD6321"/>
    <w:rsid w:val="00AE2F4C"/>
    <w:rsid w:val="00AE2F5A"/>
    <w:rsid w:val="00AF4908"/>
    <w:rsid w:val="00B03A6F"/>
    <w:rsid w:val="00B1791E"/>
    <w:rsid w:val="00B22168"/>
    <w:rsid w:val="00B2324C"/>
    <w:rsid w:val="00B32682"/>
    <w:rsid w:val="00B40B63"/>
    <w:rsid w:val="00B47427"/>
    <w:rsid w:val="00B55BCD"/>
    <w:rsid w:val="00B64863"/>
    <w:rsid w:val="00B66A39"/>
    <w:rsid w:val="00B717FD"/>
    <w:rsid w:val="00B73A93"/>
    <w:rsid w:val="00B81E49"/>
    <w:rsid w:val="00B92501"/>
    <w:rsid w:val="00B9483D"/>
    <w:rsid w:val="00B95AD3"/>
    <w:rsid w:val="00B97835"/>
    <w:rsid w:val="00BA4DB8"/>
    <w:rsid w:val="00BA5142"/>
    <w:rsid w:val="00BB504E"/>
    <w:rsid w:val="00BB56C4"/>
    <w:rsid w:val="00BB69AA"/>
    <w:rsid w:val="00BC1453"/>
    <w:rsid w:val="00BC2935"/>
    <w:rsid w:val="00BC5727"/>
    <w:rsid w:val="00BE175D"/>
    <w:rsid w:val="00BF1918"/>
    <w:rsid w:val="00BF53FE"/>
    <w:rsid w:val="00C025F9"/>
    <w:rsid w:val="00C129C4"/>
    <w:rsid w:val="00C15F45"/>
    <w:rsid w:val="00C2381B"/>
    <w:rsid w:val="00C24D62"/>
    <w:rsid w:val="00C362A0"/>
    <w:rsid w:val="00C46178"/>
    <w:rsid w:val="00C642D7"/>
    <w:rsid w:val="00C67EEF"/>
    <w:rsid w:val="00C73F7C"/>
    <w:rsid w:val="00C76488"/>
    <w:rsid w:val="00C91B7D"/>
    <w:rsid w:val="00C91FDC"/>
    <w:rsid w:val="00C93E7E"/>
    <w:rsid w:val="00CB005F"/>
    <w:rsid w:val="00CB4005"/>
    <w:rsid w:val="00CB49BC"/>
    <w:rsid w:val="00CC1FC6"/>
    <w:rsid w:val="00CC7705"/>
    <w:rsid w:val="00CD1E97"/>
    <w:rsid w:val="00CE4FBC"/>
    <w:rsid w:val="00CE6D9C"/>
    <w:rsid w:val="00CF0B89"/>
    <w:rsid w:val="00D0080E"/>
    <w:rsid w:val="00D02DA4"/>
    <w:rsid w:val="00D04E34"/>
    <w:rsid w:val="00D134CD"/>
    <w:rsid w:val="00D14ECD"/>
    <w:rsid w:val="00D17887"/>
    <w:rsid w:val="00D24838"/>
    <w:rsid w:val="00D422A8"/>
    <w:rsid w:val="00D542C3"/>
    <w:rsid w:val="00D55C2B"/>
    <w:rsid w:val="00D63A20"/>
    <w:rsid w:val="00D725C7"/>
    <w:rsid w:val="00D74CA3"/>
    <w:rsid w:val="00D758E8"/>
    <w:rsid w:val="00D87767"/>
    <w:rsid w:val="00D934BD"/>
    <w:rsid w:val="00D9638E"/>
    <w:rsid w:val="00DA1B19"/>
    <w:rsid w:val="00DA57BE"/>
    <w:rsid w:val="00DB01C4"/>
    <w:rsid w:val="00DB0A32"/>
    <w:rsid w:val="00DB185B"/>
    <w:rsid w:val="00DC1F86"/>
    <w:rsid w:val="00DC696F"/>
    <w:rsid w:val="00DC7349"/>
    <w:rsid w:val="00DE36A2"/>
    <w:rsid w:val="00DF357F"/>
    <w:rsid w:val="00DF4592"/>
    <w:rsid w:val="00E02755"/>
    <w:rsid w:val="00E06CD6"/>
    <w:rsid w:val="00E11C0A"/>
    <w:rsid w:val="00E12831"/>
    <w:rsid w:val="00E14427"/>
    <w:rsid w:val="00E1713E"/>
    <w:rsid w:val="00E278D2"/>
    <w:rsid w:val="00E30A1C"/>
    <w:rsid w:val="00E4106B"/>
    <w:rsid w:val="00E450D0"/>
    <w:rsid w:val="00E623D9"/>
    <w:rsid w:val="00E62B4B"/>
    <w:rsid w:val="00E62C8D"/>
    <w:rsid w:val="00E65542"/>
    <w:rsid w:val="00E72AE6"/>
    <w:rsid w:val="00E73A88"/>
    <w:rsid w:val="00E746D7"/>
    <w:rsid w:val="00E751FD"/>
    <w:rsid w:val="00E800DC"/>
    <w:rsid w:val="00E811A6"/>
    <w:rsid w:val="00E830F8"/>
    <w:rsid w:val="00E954AA"/>
    <w:rsid w:val="00EA33E9"/>
    <w:rsid w:val="00EA3ED7"/>
    <w:rsid w:val="00EA6BD9"/>
    <w:rsid w:val="00EA71C0"/>
    <w:rsid w:val="00EB4B52"/>
    <w:rsid w:val="00EB51B6"/>
    <w:rsid w:val="00EC3067"/>
    <w:rsid w:val="00EC4023"/>
    <w:rsid w:val="00EC409F"/>
    <w:rsid w:val="00EC51DE"/>
    <w:rsid w:val="00ED74B5"/>
    <w:rsid w:val="00EE0604"/>
    <w:rsid w:val="00EE405F"/>
    <w:rsid w:val="00EE4422"/>
    <w:rsid w:val="00EF0B03"/>
    <w:rsid w:val="00EF29E3"/>
    <w:rsid w:val="00EF2B40"/>
    <w:rsid w:val="00F06789"/>
    <w:rsid w:val="00F12689"/>
    <w:rsid w:val="00F1362C"/>
    <w:rsid w:val="00F4604F"/>
    <w:rsid w:val="00F521AE"/>
    <w:rsid w:val="00F63D5B"/>
    <w:rsid w:val="00F63FF3"/>
    <w:rsid w:val="00F655A4"/>
    <w:rsid w:val="00F87B19"/>
    <w:rsid w:val="00F94D98"/>
    <w:rsid w:val="00F95BD5"/>
    <w:rsid w:val="00F9607A"/>
    <w:rsid w:val="00F962F1"/>
    <w:rsid w:val="00FB30E3"/>
    <w:rsid w:val="00FC7706"/>
    <w:rsid w:val="00FE448A"/>
    <w:rsid w:val="00FE7222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9BFB40"/>
  <w15:chartTrackingRefBased/>
  <w15:docId w15:val="{6858DE22-2C47-4237-83FE-97D00BD5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  <w:spacing w:line="48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5CF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05CF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05CF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05CFE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1D41C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3C451F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link w:val="NoSpacing"/>
    <w:uiPriority w:val="1"/>
    <w:rsid w:val="003C451F"/>
    <w:rPr>
      <w:rFonts w:ascii="Calibri" w:hAnsi="Calibri" w:cs="Arial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rsid w:val="003C451F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3C451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2554D77116BE64892CD822EE3FD5649" ma:contentTypeVersion="1" ma:contentTypeDescription="یک سند جدید ایجاد کنید." ma:contentTypeScope="" ma:versionID="67d435616499ebfebfd53d8bbcc3925c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488709f16627685f8dedfa9794eca317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F3C4C3-C6C8-467D-9C38-148F4D4F1B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B06BCA-4AB5-4024-8E1D-32719327CE1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2B63300-1590-42F2-9A6E-58B4D57C850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8785D2C-2F7C-4E96-81EB-75CC6AD9A0E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F74F082-E070-4634-B8B3-C10140A1A53E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7D68E3BD-FF84-4A88-B464-B6204B687A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- با تغيير متغيرهای   و   معادلة ديفرانسيل با مشتقات جزئی</vt:lpstr>
    </vt:vector>
  </TitlesOfParts>
  <Company>Hewlett-Packard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 با تغيير متغيرهای   و   معادلة ديفرانسيل با مشتقات جزئی</dc:title>
  <dc:subject/>
  <dc:creator>sajad</dc:creator>
  <cp:keywords/>
  <cp:lastModifiedBy>M</cp:lastModifiedBy>
  <cp:revision>6</cp:revision>
  <cp:lastPrinted>2012-11-26T11:50:00Z</cp:lastPrinted>
  <dcterms:created xsi:type="dcterms:W3CDTF">2023-01-04T09:55:00Z</dcterms:created>
  <dcterms:modified xsi:type="dcterms:W3CDTF">2023-01-11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208-54</vt:lpwstr>
  </property>
  <property fmtid="{D5CDD505-2E9C-101B-9397-08002B2CF9AE}" pid="3" name="_dlc_DocIdItemGuid">
    <vt:lpwstr>17887eef-10cc-40e6-a041-034b63810cb4</vt:lpwstr>
  </property>
  <property fmtid="{D5CDD505-2E9C-101B-9397-08002B2CF9AE}" pid="4" name="_dlc_DocIdUrl">
    <vt:lpwstr>http://moss-app-srv/Cols/ece/_layouts/DocIdRedir.aspx?ID=5VXMWDDNTVKU-208-54, 5VXMWDDNTVKU-208-54</vt:lpwstr>
  </property>
</Properties>
</file>